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va Gigli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v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igli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021 Linden Leaf Dr Glenview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va.m.lindsay@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372828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sm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21/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emi</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6/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2/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